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3C68C" w14:textId="77777777" w:rsidR="0037233E" w:rsidRDefault="0037233E" w:rsidP="0037233E">
      <w:pPr>
        <w:pStyle w:val="Heading2"/>
        <w:jc w:val="center"/>
      </w:pPr>
      <w:bookmarkStart w:id="0" w:name="_Toc15546437"/>
      <w:r w:rsidRPr="00232594">
        <w:t xml:space="preserve">Thesis or Dissertation </w:t>
      </w:r>
      <w:r w:rsidR="00C33774">
        <w:t>Proposal</w:t>
      </w:r>
      <w:r w:rsidRPr="00232594">
        <w:t xml:space="preserve"> Announcement Form</w:t>
      </w:r>
      <w:bookmarkEnd w:id="0"/>
    </w:p>
    <w:p w14:paraId="7104C0BF" w14:textId="77777777" w:rsidR="0037233E" w:rsidRPr="002970E4" w:rsidRDefault="0037233E" w:rsidP="0037233E"/>
    <w:p w14:paraId="5E63620F" w14:textId="77777777" w:rsidR="0037233E" w:rsidRPr="00232594" w:rsidRDefault="0037233E" w:rsidP="0037233E">
      <w:pPr>
        <w:spacing w:after="600"/>
        <w:jc w:val="center"/>
      </w:pPr>
      <w:r w:rsidRPr="00232594">
        <w:t xml:space="preserve"> (</w:t>
      </w:r>
      <w:proofErr w:type="gramStart"/>
      <w:r w:rsidRPr="00232594">
        <w:t>posted</w:t>
      </w:r>
      <w:proofErr w:type="gramEnd"/>
      <w:r w:rsidRPr="00232594">
        <w:t xml:space="preserve"> electronically on Academic program or Departmental website, distributed electronically to appropriate list-serves, and posted on appropriate bulletin boards at least 7 days prior to</w:t>
      </w:r>
      <w:r>
        <w:t xml:space="preserve"> </w:t>
      </w:r>
      <w:r w:rsidRPr="00232594">
        <w:t>scheduled date)</w:t>
      </w:r>
    </w:p>
    <w:p w14:paraId="25B5D143" w14:textId="77777777" w:rsidR="0037233E" w:rsidRPr="00232594" w:rsidRDefault="0037233E" w:rsidP="0037233E">
      <w:pPr>
        <w:jc w:val="center"/>
      </w:pPr>
      <w:r w:rsidRPr="00232594">
        <w:t>__________________________________</w:t>
      </w:r>
    </w:p>
    <w:p w14:paraId="4B29BBD3" w14:textId="77777777" w:rsidR="0037233E" w:rsidRPr="00232594" w:rsidRDefault="0037233E" w:rsidP="0037233E">
      <w:pPr>
        <w:spacing w:after="600"/>
        <w:jc w:val="center"/>
      </w:pPr>
      <w:r>
        <w:t>Student’s Name</w:t>
      </w:r>
    </w:p>
    <w:p w14:paraId="1B17683E" w14:textId="77777777" w:rsidR="0037233E" w:rsidRPr="00232594" w:rsidRDefault="0037233E" w:rsidP="0037233E">
      <w:pPr>
        <w:jc w:val="center"/>
      </w:pPr>
    </w:p>
    <w:p w14:paraId="6C06DD26" w14:textId="77777777" w:rsidR="0037233E" w:rsidRPr="00232594" w:rsidRDefault="0037233E" w:rsidP="0037233E">
      <w:pPr>
        <w:jc w:val="center"/>
      </w:pPr>
      <w:r w:rsidRPr="00232594">
        <w:t>__________________________________</w:t>
      </w:r>
    </w:p>
    <w:p w14:paraId="5E5EF7B5" w14:textId="77777777" w:rsidR="0037233E" w:rsidRPr="00232594" w:rsidRDefault="0037233E" w:rsidP="0037233E">
      <w:pPr>
        <w:jc w:val="center"/>
      </w:pPr>
      <w:r w:rsidRPr="00232594">
        <w:t>Date and Time</w:t>
      </w:r>
    </w:p>
    <w:p w14:paraId="7C51D329" w14:textId="77777777" w:rsidR="0037233E" w:rsidRPr="00232594" w:rsidRDefault="0037233E" w:rsidP="0037233E">
      <w:pPr>
        <w:spacing w:after="360"/>
        <w:jc w:val="center"/>
      </w:pPr>
    </w:p>
    <w:p w14:paraId="6A1EC820" w14:textId="77777777" w:rsidR="0037233E" w:rsidRPr="00232594" w:rsidRDefault="0037233E" w:rsidP="0037233E">
      <w:pPr>
        <w:jc w:val="center"/>
      </w:pPr>
    </w:p>
    <w:p w14:paraId="39F053C2" w14:textId="77777777" w:rsidR="0037233E" w:rsidRPr="00232594" w:rsidRDefault="0037233E" w:rsidP="0037233E">
      <w:pPr>
        <w:jc w:val="center"/>
      </w:pPr>
      <w:r w:rsidRPr="00232594">
        <w:t>__________________________________</w:t>
      </w:r>
    </w:p>
    <w:p w14:paraId="53CA150A" w14:textId="77777777" w:rsidR="0037233E" w:rsidRPr="00232594" w:rsidRDefault="0037233E" w:rsidP="0037233E">
      <w:pPr>
        <w:spacing w:after="600"/>
        <w:jc w:val="center"/>
      </w:pPr>
      <w:r w:rsidRPr="00232594">
        <w:t>Location</w:t>
      </w:r>
    </w:p>
    <w:p w14:paraId="0A95F920" w14:textId="77777777" w:rsidR="0037233E" w:rsidRPr="00232594" w:rsidRDefault="0037233E" w:rsidP="0037233E">
      <w:pPr>
        <w:jc w:val="center"/>
      </w:pPr>
    </w:p>
    <w:p w14:paraId="368307F5" w14:textId="77777777" w:rsidR="0037233E" w:rsidRPr="00232594" w:rsidRDefault="0037233E" w:rsidP="0037233E">
      <w:pPr>
        <w:jc w:val="center"/>
      </w:pPr>
      <w:r w:rsidRPr="00232594">
        <w:t>__________________________________</w:t>
      </w:r>
    </w:p>
    <w:p w14:paraId="5BD518D8" w14:textId="77777777" w:rsidR="0037233E" w:rsidRPr="00232594" w:rsidRDefault="0037233E" w:rsidP="0037233E">
      <w:pPr>
        <w:spacing w:before="120" w:after="600"/>
        <w:jc w:val="center"/>
      </w:pPr>
      <w:r>
        <w:t>Graduate Program</w:t>
      </w:r>
    </w:p>
    <w:p w14:paraId="19270451" w14:textId="77777777" w:rsidR="0037233E" w:rsidRPr="00232594" w:rsidRDefault="0037233E" w:rsidP="0037233E">
      <w:pPr>
        <w:spacing w:before="120" w:after="360"/>
        <w:jc w:val="center"/>
      </w:pPr>
    </w:p>
    <w:p w14:paraId="08DD55D8" w14:textId="77777777" w:rsidR="0037233E" w:rsidRPr="00232594" w:rsidRDefault="0037233E" w:rsidP="0037233E">
      <w:pPr>
        <w:spacing w:before="120"/>
        <w:jc w:val="center"/>
      </w:pPr>
    </w:p>
    <w:p w14:paraId="2E32FEB6" w14:textId="77777777" w:rsidR="0037233E" w:rsidRPr="00232594" w:rsidRDefault="0037233E" w:rsidP="0037233E">
      <w:pPr>
        <w:spacing w:before="120" w:after="600"/>
        <w:jc w:val="center"/>
      </w:pPr>
      <w:r w:rsidRPr="00866A1F">
        <w:rPr>
          <w:b/>
          <w:bCs/>
          <w:sz w:val="32"/>
          <w:szCs w:val="32"/>
        </w:rPr>
        <w:t>&lt;TITLE OF THESIS/DISSERTATION&gt;</w:t>
      </w:r>
    </w:p>
    <w:p w14:paraId="75624B47" w14:textId="77777777" w:rsidR="0037233E" w:rsidRPr="00232594" w:rsidRDefault="0037233E" w:rsidP="0037233E">
      <w:pPr>
        <w:jc w:val="center"/>
      </w:pPr>
    </w:p>
    <w:p w14:paraId="56EEE7B7" w14:textId="77777777" w:rsidR="0037233E" w:rsidRDefault="0037233E" w:rsidP="0037233E">
      <w:pPr>
        <w:rPr>
          <w:b/>
          <w:bCs/>
        </w:rPr>
      </w:pPr>
      <w:r w:rsidRPr="00232594">
        <w:rPr>
          <w:b/>
          <w:bCs/>
        </w:rPr>
        <w:t xml:space="preserve">Committee: </w:t>
      </w:r>
    </w:p>
    <w:p w14:paraId="263C3A50" w14:textId="77777777" w:rsidR="0037233E" w:rsidRDefault="0037233E" w:rsidP="0037233E">
      <w:pPr>
        <w:rPr>
          <w:b/>
          <w:bCs/>
        </w:rPr>
      </w:pPr>
      <w:r>
        <w:rPr>
          <w:b/>
          <w:bCs/>
        </w:rPr>
        <w:t>&lt;Chair&gt;</w:t>
      </w:r>
    </w:p>
    <w:p w14:paraId="6F95D8F0" w14:textId="77777777" w:rsidR="0037233E" w:rsidRPr="00232594" w:rsidRDefault="0037233E" w:rsidP="0037233E">
      <w:pPr>
        <w:rPr>
          <w:b/>
          <w:bCs/>
        </w:rPr>
      </w:pPr>
      <w:r>
        <w:rPr>
          <w:b/>
          <w:bCs/>
        </w:rPr>
        <w:t>&lt;Member 1&gt;</w:t>
      </w:r>
      <w:r>
        <w:rPr>
          <w:b/>
          <w:bCs/>
        </w:rPr>
        <w:br/>
        <w:t xml:space="preserve">&lt;Member 2&gt; </w:t>
      </w:r>
      <w:r>
        <w:rPr>
          <w:b/>
          <w:bCs/>
        </w:rPr>
        <w:br/>
        <w:t>&lt;Member 3&gt; (or more, if applicable)</w:t>
      </w:r>
    </w:p>
    <w:p w14:paraId="62B07322" w14:textId="77777777" w:rsidR="0037233E" w:rsidRDefault="0037233E" w:rsidP="0037233E">
      <w:pPr>
        <w:rPr>
          <w:b/>
          <w:bCs/>
        </w:rPr>
      </w:pPr>
    </w:p>
    <w:p w14:paraId="263DDA9C" w14:textId="77777777" w:rsidR="00EA0B3B" w:rsidRDefault="00EA0B3B" w:rsidP="007701FA">
      <w:pPr>
        <w:jc w:val="center"/>
        <w:rPr>
          <w:b/>
          <w:bCs/>
        </w:rPr>
      </w:pPr>
    </w:p>
    <w:p w14:paraId="0E85B73F" w14:textId="77777777" w:rsidR="002F4734" w:rsidRPr="007701FA" w:rsidRDefault="002F4734" w:rsidP="002F4734">
      <w:pPr>
        <w:rPr>
          <w:b/>
          <w:bCs/>
        </w:rPr>
      </w:pPr>
      <w:r>
        <w:rPr>
          <w:b/>
          <w:bCs/>
        </w:rPr>
        <w:t xml:space="preserve">Upon completion, please send to Trista Bergerud in The Graduate School at </w:t>
      </w:r>
      <w:hyperlink r:id="rId4" w:history="1">
        <w:r w:rsidRPr="00483491">
          <w:rPr>
            <w:rStyle w:val="Hyperlink"/>
            <w:b/>
            <w:bCs/>
          </w:rPr>
          <w:t>bergerut@gvsu.edu</w:t>
        </w:r>
      </w:hyperlink>
      <w:r>
        <w:rPr>
          <w:b/>
          <w:bCs/>
        </w:rPr>
        <w:t xml:space="preserve">.  </w:t>
      </w:r>
    </w:p>
    <w:p w14:paraId="2DF864CB" w14:textId="3BAA477F" w:rsidR="00EA0B3B" w:rsidRPr="007701FA" w:rsidRDefault="00EA0B3B" w:rsidP="002F4734">
      <w:pPr>
        <w:rPr>
          <w:b/>
          <w:bCs/>
        </w:rPr>
      </w:pPr>
    </w:p>
    <w:sectPr w:rsidR="00EA0B3B" w:rsidRPr="007701F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MTMzNTY1NTEzMDdX0lEKTi0uzszPAykwrAUAoB1foywAAAA="/>
  </w:docVars>
  <w:rsids>
    <w:rsidRoot w:val="007701FA"/>
    <w:rsid w:val="000E4BFA"/>
    <w:rsid w:val="002B2B67"/>
    <w:rsid w:val="002F4734"/>
    <w:rsid w:val="0037233E"/>
    <w:rsid w:val="005F35B1"/>
    <w:rsid w:val="007701FA"/>
    <w:rsid w:val="00C33774"/>
    <w:rsid w:val="00EA0B3B"/>
    <w:rsid w:val="00EF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66DBFD"/>
  <w15:docId w15:val="{E40E1AD9-9050-438A-A2E9-91C6FBF23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01FA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233E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A0B3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7233E"/>
    <w:rPr>
      <w:rFonts w:eastAsiaTheme="majorEastAsia" w:cstheme="majorBidi"/>
      <w:b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bergerut@gv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636</Characters>
  <Application>Microsoft Office Word</Application>
  <DocSecurity>0</DocSecurity>
  <Lines>2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or Dissertation Proposal Announcement Form</vt:lpstr>
    </vt:vector>
  </TitlesOfParts>
  <Company>GVSU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or Dissertation Proposal Announcement Form</dc:title>
  <dc:creator>Jennifer Palm</dc:creator>
  <cp:lastModifiedBy>Trista Bergerud</cp:lastModifiedBy>
  <cp:revision>2</cp:revision>
  <dcterms:created xsi:type="dcterms:W3CDTF">2022-09-22T18:58:00Z</dcterms:created>
  <dcterms:modified xsi:type="dcterms:W3CDTF">2022-09-22T18:58:00Z</dcterms:modified>
</cp:coreProperties>
</file>